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B41916" w14:textId="0060BDEA" w:rsidR="002D7286" w:rsidRDefault="002D7286">
      <w:pPr>
        <w:rPr>
          <w:sz w:val="36"/>
          <w:szCs w:val="36"/>
        </w:rPr>
      </w:pPr>
      <w:r w:rsidRPr="002D7286">
        <w:rPr>
          <w:sz w:val="36"/>
          <w:szCs w:val="36"/>
        </w:rPr>
        <w:t>Session 11 – Characters and stories</w:t>
      </w:r>
    </w:p>
    <w:p w14:paraId="1A626A6A" w14:textId="77777777" w:rsidR="002D7286" w:rsidRDefault="002D7286">
      <w:pPr>
        <w:rPr>
          <w:sz w:val="36"/>
          <w:szCs w:val="36"/>
        </w:rPr>
      </w:pPr>
      <w:r>
        <w:rPr>
          <w:sz w:val="36"/>
          <w:szCs w:val="36"/>
        </w:rPr>
        <w:br w:type="page"/>
      </w:r>
    </w:p>
    <w:p w14:paraId="0622CEB6" w14:textId="77777777" w:rsidR="002D7286" w:rsidRPr="002D7286" w:rsidRDefault="002D7286" w:rsidP="002D7286">
      <w:pPr>
        <w:pStyle w:val="Heading1"/>
      </w:pPr>
    </w:p>
    <w:p w14:paraId="0AE61A94" w14:textId="113942D2" w:rsidR="002D7286" w:rsidRDefault="002D7286" w:rsidP="002D7286">
      <w:pPr>
        <w:pStyle w:val="Heading1"/>
      </w:pPr>
      <w:r>
        <w:t>9.0 Story Arc</w:t>
      </w:r>
    </w:p>
    <w:p w14:paraId="5CC536C6" w14:textId="7E9ADB86" w:rsidR="002D7286" w:rsidRDefault="002D7286" w:rsidP="002D7286">
      <w:r>
        <w:t>The character traits chosen were:</w:t>
      </w:r>
    </w:p>
    <w:p w14:paraId="46272E88" w14:textId="212DAA17" w:rsidR="002D7286" w:rsidRDefault="00017B98" w:rsidP="002D7286">
      <w:r>
        <w:t>“</w:t>
      </w:r>
      <w:r w:rsidR="002D7286">
        <w:t>5'5 glasses, a point hat looks like a wizard, young, short hair</w:t>
      </w:r>
      <w:r>
        <w:t>”</w:t>
      </w:r>
    </w:p>
    <w:p w14:paraId="6830FC7B" w14:textId="3C83F213" w:rsidR="002D7286" w:rsidRDefault="00017B98" w:rsidP="002D7286">
      <w:r>
        <w:t>“</w:t>
      </w:r>
      <w:r w:rsidR="002D7286">
        <w:t>acts silly but is actually quite competent, drops the silliness when he needs to but he likes to keep things calm, would much prefer to talk out a situation than fight</w:t>
      </w:r>
      <w:r>
        <w:t>”</w:t>
      </w:r>
    </w:p>
    <w:p w14:paraId="3A52FC29" w14:textId="44A0C4D2" w:rsidR="002D7286" w:rsidRDefault="00017B98" w:rsidP="002D7286">
      <w:r>
        <w:t>“</w:t>
      </w:r>
      <w:r w:rsidR="002D7286">
        <w:t>He is one of the few people in the world who have amazing power, where he is able to summon a powerful energy and then manipulate it to any form he wishes</w:t>
      </w:r>
      <w:r>
        <w:t>”</w:t>
      </w:r>
    </w:p>
    <w:p w14:paraId="1CA085F1" w14:textId="3655CF61" w:rsidR="002D7286" w:rsidRDefault="00017B98" w:rsidP="002D7286">
      <w:r>
        <w:t>“</w:t>
      </w:r>
      <w:r w:rsidR="002D7286">
        <w:t>Main Protagonist</w:t>
      </w:r>
      <w:r>
        <w:t>”</w:t>
      </w:r>
    </w:p>
    <w:p w14:paraId="15E4AA2E" w14:textId="7DD26ACB" w:rsidR="002D7286" w:rsidRDefault="00017B98" w:rsidP="002D7286">
      <w:r>
        <w:t>“</w:t>
      </w:r>
      <w:r w:rsidR="002D7286">
        <w:t>Stays on his own and only help when he feels he needs to join in</w:t>
      </w:r>
      <w:r>
        <w:t>”</w:t>
      </w:r>
      <w:bookmarkStart w:id="0" w:name="_GoBack"/>
      <w:bookmarkEnd w:id="0"/>
    </w:p>
    <w:p w14:paraId="2792C44C" w14:textId="77777777" w:rsidR="002D7286" w:rsidRPr="002D7286" w:rsidRDefault="002D7286" w:rsidP="002D7286"/>
    <w:p w14:paraId="61B275DF" w14:textId="5ADE889E" w:rsidR="002D7286" w:rsidRDefault="002D7286">
      <w:r>
        <w:t>The story arc for the character chosen is based around a five-act structure</w:t>
      </w:r>
    </w:p>
    <w:p w14:paraId="04F47126" w14:textId="0DB225CF" w:rsidR="002D7286" w:rsidRDefault="002D7286">
      <w:r>
        <w:t>Act 1: The character is relaxing at home; this act sets up the character and their personality it also serves to ground the user in a believable setting</w:t>
      </w:r>
    </w:p>
    <w:p w14:paraId="415352BE" w14:textId="2C4E39DB" w:rsidR="002D7286" w:rsidRDefault="002D7286">
      <w:r>
        <w:t>Act 2: Facing the monsters, the character faces their fist monster this encounter ends with the monster stealing the players pizza and escaping to an alternate dimension casing the player to follow the monster into the other dimension</w:t>
      </w:r>
    </w:p>
    <w:p w14:paraId="4E8929F0" w14:textId="2AADB1AB" w:rsidR="002D7286" w:rsidRDefault="002D7286">
      <w:r>
        <w:t>Act 3: Imprisonment, this act sees the player imprisoned by the monsters the player must work in the slave camp and gets to know the other slaves.</w:t>
      </w:r>
    </w:p>
    <w:p w14:paraId="6485ADEF" w14:textId="29A60875" w:rsidR="002D7286" w:rsidRDefault="002D7286">
      <w:r>
        <w:t>Act 4: Escape, in this act the player discovers their hidden powers and escapes the prison helping the other slaves to escape with him.</w:t>
      </w:r>
    </w:p>
    <w:p w14:paraId="619F4732" w14:textId="67E682EA" w:rsidR="002D7286" w:rsidRDefault="002D7286">
      <w:r>
        <w:t>Act 5: Final confrontation, in the final act the player defeats the demon lord and travels back home giving up his powers in return for a more normal life.</w:t>
      </w:r>
    </w:p>
    <w:p w14:paraId="1DCBDD3E" w14:textId="5F696068" w:rsidR="002D7286" w:rsidRDefault="002D7286" w:rsidP="002D7286">
      <w:pPr>
        <w:pStyle w:val="Heading1"/>
      </w:pPr>
      <w:r>
        <w:t>9.1 Gameplay Mechanics</w:t>
      </w:r>
    </w:p>
    <w:p w14:paraId="68A46B0B" w14:textId="6557D9FC" w:rsidR="002D7286" w:rsidRDefault="002D7286" w:rsidP="002D7286">
      <w:r>
        <w:t>The gameplay mechanics to go with the story could be a tutorial level in the first act that helps the player to learn the game at the same time as learning the character</w:t>
      </w:r>
      <w:r w:rsidR="004B0EFB">
        <w:t>.</w:t>
      </w:r>
    </w:p>
    <w:p w14:paraId="765289E9" w14:textId="5A4826AA" w:rsidR="004B0EFB" w:rsidRDefault="004B0EFB" w:rsidP="002D7286">
      <w:r>
        <w:t>Then combat heavy gameplay in the 2</w:t>
      </w:r>
      <w:r w:rsidRPr="004B0EFB">
        <w:rPr>
          <w:vertAlign w:val="superscript"/>
        </w:rPr>
        <w:t>nd</w:t>
      </w:r>
      <w:r>
        <w:t xml:space="preserve"> act with a few battles with the monsters</w:t>
      </w:r>
    </w:p>
    <w:p w14:paraId="0EAC687D" w14:textId="18B4AEE8" w:rsidR="004B0EFB" w:rsidRDefault="004B0EFB" w:rsidP="002D7286">
      <w:r>
        <w:t>Then more menial gameplay in the 3</w:t>
      </w:r>
      <w:r w:rsidRPr="004B0EFB">
        <w:rPr>
          <w:vertAlign w:val="superscript"/>
        </w:rPr>
        <w:t>th</w:t>
      </w:r>
      <w:r>
        <w:t xml:space="preserve"> act to represent the imprisonment with a more dialogue focus getting to know the other slaves while working the mine, although to keep the player engaged working in the mine could improve the characters stats in preparation for the final fight</w:t>
      </w:r>
    </w:p>
    <w:p w14:paraId="66A6C7E8" w14:textId="55ED4B44" w:rsidR="004B0EFB" w:rsidRDefault="004B0EFB" w:rsidP="002D7286">
      <w:r>
        <w:t>Act 4 would return to more combat gameplay but this time with AI controlled team mates in the form of the slaves that the player has made friends with</w:t>
      </w:r>
    </w:p>
    <w:p w14:paraId="0B6D54EF" w14:textId="5C64EB52" w:rsidR="004B0EFB" w:rsidRDefault="004B0EFB" w:rsidP="002D7286">
      <w:r>
        <w:t>Act  5: would see the final fight and could have an alternate ending where the player takes the place of the demon lord and turn evil</w:t>
      </w:r>
    </w:p>
    <w:p w14:paraId="00A6C3DD" w14:textId="77777777" w:rsidR="004B0EFB" w:rsidRDefault="004B0EFB" w:rsidP="002D7286"/>
    <w:p w14:paraId="78EBD7B1" w14:textId="58C51791" w:rsidR="002D7286" w:rsidRDefault="002D7286" w:rsidP="002D7286">
      <w:pPr>
        <w:pStyle w:val="Heading1"/>
      </w:pPr>
      <w:r>
        <w:lastRenderedPageBreak/>
        <w:t>9.3 Team Members</w:t>
      </w:r>
    </w:p>
    <w:p w14:paraId="3CD5AE3B" w14:textId="77777777" w:rsidR="002D7286" w:rsidRDefault="002D7286" w:rsidP="002D7286">
      <w:pPr>
        <w:pStyle w:val="ListParagraph"/>
        <w:numPr>
          <w:ilvl w:val="0"/>
          <w:numId w:val="1"/>
        </w:numPr>
      </w:pPr>
      <w:r>
        <w:t>Zakaria Ahmed</w:t>
      </w:r>
    </w:p>
    <w:p w14:paraId="6C89EF5D" w14:textId="77777777" w:rsidR="002D7286" w:rsidRDefault="002D7286" w:rsidP="002D7286">
      <w:pPr>
        <w:pStyle w:val="ListParagraph"/>
        <w:numPr>
          <w:ilvl w:val="0"/>
          <w:numId w:val="1"/>
        </w:numPr>
      </w:pPr>
      <w:r>
        <w:t>Cory Arnett-O’Brien</w:t>
      </w:r>
    </w:p>
    <w:p w14:paraId="02B0AC23" w14:textId="77777777" w:rsidR="002D7286" w:rsidRDefault="002D7286" w:rsidP="002D7286">
      <w:pPr>
        <w:pStyle w:val="ListParagraph"/>
        <w:numPr>
          <w:ilvl w:val="0"/>
          <w:numId w:val="1"/>
        </w:numPr>
      </w:pPr>
      <w:r>
        <w:t>Alyssa Lamb</w:t>
      </w:r>
    </w:p>
    <w:p w14:paraId="1C25EA92" w14:textId="4EC87D2D" w:rsidR="002D7286" w:rsidRPr="002D7286" w:rsidRDefault="002D7286" w:rsidP="002D7286">
      <w:pPr>
        <w:pStyle w:val="ListParagraph"/>
        <w:numPr>
          <w:ilvl w:val="0"/>
          <w:numId w:val="1"/>
        </w:numPr>
      </w:pPr>
      <w:r>
        <w:t>Alex Zarnescu</w:t>
      </w:r>
    </w:p>
    <w:sectPr w:rsidR="002D7286" w:rsidRPr="002D728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A51F2C"/>
    <w:multiLevelType w:val="hybridMultilevel"/>
    <w:tmpl w:val="00F2A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S0sDQyMre0NDAxNDJW0lEKTi0uzszPAykwrAUAN0L14CwAAAA="/>
  </w:docVars>
  <w:rsids>
    <w:rsidRoot w:val="002D7286"/>
    <w:rsid w:val="00017B98"/>
    <w:rsid w:val="002D7286"/>
    <w:rsid w:val="004B0E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CEA7BC"/>
  <w15:chartTrackingRefBased/>
  <w15:docId w15:val="{BFFC66A5-A00C-4873-BF2F-D6CB889B0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D728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728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D728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263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356</Words>
  <Characters>203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Arnett</dc:creator>
  <cp:keywords/>
  <dc:description/>
  <cp:lastModifiedBy>Cory Arnett</cp:lastModifiedBy>
  <cp:revision>2</cp:revision>
  <dcterms:created xsi:type="dcterms:W3CDTF">2020-12-09T12:07:00Z</dcterms:created>
  <dcterms:modified xsi:type="dcterms:W3CDTF">2020-12-09T12:21:00Z</dcterms:modified>
</cp:coreProperties>
</file>